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FD660D" w14:textId="77777777" w:rsidR="00021821" w:rsidRDefault="00021821" w:rsidP="00021821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lip and trip injury investigation must include information on the footwear worn by the person, the walking surface, and the object condition that affected the connection between the two.</w:t>
      </w:r>
    </w:p>
    <w:p w14:paraId="6340CE46" w14:textId="77777777" w:rsidR="00021821" w:rsidRDefault="00021821" w:rsidP="000218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mplete as much as possible and attach to the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Primary</w:t>
      </w:r>
      <w:r w:rsidRPr="00A75C8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jury &amp; Acute Illness Investigation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Workshee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8362D32" w14:textId="521AE564" w:rsidR="00021821" w:rsidRPr="00BC1676" w:rsidRDefault="00021821" w:rsidP="000218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 of Injured: _________________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Date: ______</w:t>
      </w:r>
      <w:r>
        <w:rPr>
          <w:rFonts w:ascii="Times New Roman" w:hAnsi="Times New Roman" w:cs="Times New Roman"/>
          <w:bCs/>
          <w:sz w:val="24"/>
          <w:szCs w:val="24"/>
        </w:rPr>
        <w:tab/>
        <w:t>Time: 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24"/>
        <w:gridCol w:w="633"/>
        <w:gridCol w:w="360"/>
        <w:gridCol w:w="4233"/>
      </w:tblGrid>
      <w:tr w:rsidR="00021821" w:rsidRPr="001B0CBD" w14:paraId="38FE9F29" w14:textId="77777777" w:rsidTr="00021821">
        <w:tc>
          <w:tcPr>
            <w:tcW w:w="9350" w:type="dxa"/>
            <w:gridSpan w:val="4"/>
            <w:shd w:val="clear" w:color="auto" w:fill="F2CEED" w:themeFill="accent5" w:themeFillTint="33"/>
          </w:tcPr>
          <w:p w14:paraId="6170A1DE" w14:textId="77777777" w:rsidR="00021821" w:rsidRPr="0006121E" w:rsidRDefault="00021821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otwear</w:t>
            </w:r>
          </w:p>
        </w:tc>
      </w:tr>
      <w:tr w:rsidR="00021821" w:rsidRPr="001B0CBD" w14:paraId="1D452FAA" w14:textId="77777777" w:rsidTr="00021821">
        <w:trPr>
          <w:trHeight w:val="350"/>
        </w:trPr>
        <w:tc>
          <w:tcPr>
            <w:tcW w:w="9350" w:type="dxa"/>
            <w:gridSpan w:val="4"/>
            <w:vAlign w:val="center"/>
          </w:tcPr>
          <w:p w14:paraId="1B2CB5BF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eneral category of footwear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boots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work shoes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 sneakers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ther _____________________</w:t>
            </w:r>
          </w:p>
        </w:tc>
      </w:tr>
      <w:tr w:rsidR="00021821" w:rsidRPr="001B0CBD" w14:paraId="43A9C3D4" w14:textId="77777777" w:rsidTr="00021821">
        <w:trPr>
          <w:trHeight w:val="485"/>
        </w:trPr>
        <w:tc>
          <w:tcPr>
            <w:tcW w:w="9350" w:type="dxa"/>
            <w:gridSpan w:val="4"/>
            <w:vAlign w:val="center"/>
          </w:tcPr>
          <w:p w14:paraId="024246FB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ition of soles: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0% worn (</w:t>
            </w:r>
            <w:proofErr w:type="gramStart"/>
            <w:r>
              <w:rPr>
                <w:rFonts w:ascii="Times New Roman" w:hAnsi="Times New Roman" w:cs="Times New Roman"/>
              </w:rPr>
              <w:t xml:space="preserve">new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25% worn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50% worn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75% worn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100% worn (smooth)</w:t>
            </w:r>
          </w:p>
        </w:tc>
      </w:tr>
      <w:tr w:rsidR="00021821" w:rsidRPr="001B0CBD" w14:paraId="3DC11330" w14:textId="77777777" w:rsidTr="00021821">
        <w:trPr>
          <w:trHeight w:val="288"/>
        </w:trPr>
        <w:tc>
          <w:tcPr>
            <w:tcW w:w="4124" w:type="dxa"/>
            <w:vAlign w:val="center"/>
          </w:tcPr>
          <w:p w14:paraId="62CA8225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Toes</w:t>
            </w:r>
            <w:proofErr w:type="gramEnd"/>
            <w:r>
              <w:rPr>
                <w:rFonts w:ascii="Times New Roman" w:hAnsi="Times New Roman" w:cs="Times New Roman"/>
              </w:rPr>
              <w:t xml:space="preserve"> of shoe: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pen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closed</w:t>
            </w:r>
          </w:p>
        </w:tc>
        <w:tc>
          <w:tcPr>
            <w:tcW w:w="5226" w:type="dxa"/>
            <w:gridSpan w:val="3"/>
            <w:vAlign w:val="center"/>
          </w:tcPr>
          <w:p w14:paraId="0DEFA607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e’s connection to foot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tight-fitting / laced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 loose-fitting</w:t>
            </w:r>
          </w:p>
        </w:tc>
      </w:tr>
      <w:tr w:rsidR="00021821" w:rsidRPr="001B0CBD" w14:paraId="3C0ED03E" w14:textId="77777777" w:rsidTr="00021821">
        <w:trPr>
          <w:trHeight w:val="863"/>
        </w:trPr>
        <w:tc>
          <w:tcPr>
            <w:tcW w:w="9350" w:type="dxa"/>
            <w:gridSpan w:val="4"/>
            <w:vAlign w:val="center"/>
          </w:tcPr>
          <w:p w14:paraId="3309FE91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ppers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Uppers provide support to above the ankle (boots, high-top sneakers)</w:t>
            </w:r>
          </w:p>
          <w:p w14:paraId="2177CA42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Uppers provide support to just below the ankle (sneakers, loafers, crocs)</w:t>
            </w:r>
          </w:p>
          <w:p w14:paraId="0B9707B1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Uppers provide little to no support to the foot (sandals, flip-flops, slippers)</w:t>
            </w:r>
          </w:p>
        </w:tc>
      </w:tr>
      <w:tr w:rsidR="00021821" w:rsidRPr="001B0CBD" w14:paraId="00424165" w14:textId="77777777" w:rsidTr="00021821">
        <w:trPr>
          <w:trHeight w:val="288"/>
        </w:trPr>
        <w:tc>
          <w:tcPr>
            <w:tcW w:w="9350" w:type="dxa"/>
            <w:gridSpan w:val="4"/>
            <w:shd w:val="clear" w:color="auto" w:fill="F2CEED" w:themeFill="accent5" w:themeFillTint="33"/>
            <w:vAlign w:val="center"/>
          </w:tcPr>
          <w:p w14:paraId="1F57A42E" w14:textId="48AAA765" w:rsidR="00021821" w:rsidRPr="009B42F0" w:rsidRDefault="00021821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2F0">
              <w:rPr>
                <w:rFonts w:ascii="Times New Roman" w:hAnsi="Times New Roman" w:cs="Times New Roman"/>
                <w:b/>
                <w:sz w:val="24"/>
                <w:szCs w:val="24"/>
              </w:rPr>
              <w:t>Walking/Working Surface</w:t>
            </w:r>
          </w:p>
        </w:tc>
      </w:tr>
      <w:tr w:rsidR="00021821" w:rsidRPr="001B0CBD" w14:paraId="5AEA504C" w14:textId="77777777" w:rsidTr="00021821">
        <w:trPr>
          <w:trHeight w:val="593"/>
        </w:trPr>
        <w:tc>
          <w:tcPr>
            <w:tcW w:w="9350" w:type="dxa"/>
            <w:gridSpan w:val="4"/>
            <w:vAlign w:val="center"/>
          </w:tcPr>
          <w:p w14:paraId="08D37A84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eneral category of surface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hallway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tairs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paved surface (street, lot, sidewalk, </w:t>
            </w:r>
            <w:proofErr w:type="gramStart"/>
            <w:r>
              <w:rPr>
                <w:rFonts w:ascii="Times New Roman" w:hAnsi="Times New Roman" w:cs="Times New Roman"/>
              </w:rPr>
              <w:t xml:space="preserve">garage)   </w:t>
            </w:r>
            <w:proofErr w:type="gramEnd"/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pen ground</w:t>
            </w:r>
          </w:p>
          <w:p w14:paraId="340FBD9F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ct location:</w:t>
            </w:r>
          </w:p>
        </w:tc>
      </w:tr>
      <w:tr w:rsidR="00021821" w:rsidRPr="001B0CBD" w14:paraId="71AD9EB8" w14:textId="77777777" w:rsidTr="00021821">
        <w:trPr>
          <w:trHeight w:val="620"/>
        </w:trPr>
        <w:tc>
          <w:tcPr>
            <w:tcW w:w="9350" w:type="dxa"/>
            <w:gridSpan w:val="4"/>
            <w:vAlign w:val="center"/>
          </w:tcPr>
          <w:p w14:paraId="6A175281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rface material: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carpet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mooth tile / flooring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asphalt / concrete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grass / vegetation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dirt</w:t>
            </w:r>
          </w:p>
          <w:p w14:paraId="1BC50DC2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ther _________________________________________________</w:t>
            </w:r>
          </w:p>
        </w:tc>
      </w:tr>
      <w:tr w:rsidR="00021821" w:rsidRPr="001B0CBD" w14:paraId="4E72C03E" w14:textId="77777777" w:rsidTr="00021821">
        <w:trPr>
          <w:trHeight w:val="638"/>
        </w:trPr>
        <w:tc>
          <w:tcPr>
            <w:tcW w:w="9350" w:type="dxa"/>
            <w:gridSpan w:val="4"/>
            <w:vAlign w:val="center"/>
          </w:tcPr>
          <w:p w14:paraId="2CAEF17B" w14:textId="77777777" w:rsidR="00021821" w:rsidRPr="001B0CBD" w:rsidRDefault="00021821" w:rsidP="00881B5C">
            <w:pPr>
              <w:ind w:left="2047" w:hanging="204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ition of surface: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dry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mall areas of wetness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mall areas of ice/snow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widespread wetness                   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widespread ice/snow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ther: ____________________________________</w:t>
            </w:r>
          </w:p>
        </w:tc>
      </w:tr>
      <w:tr w:rsidR="00021821" w:rsidRPr="001B0CBD" w14:paraId="32051DA2" w14:textId="77777777" w:rsidTr="00021821">
        <w:trPr>
          <w:trHeight w:val="288"/>
        </w:trPr>
        <w:tc>
          <w:tcPr>
            <w:tcW w:w="5117" w:type="dxa"/>
            <w:gridSpan w:val="3"/>
            <w:vAlign w:val="center"/>
          </w:tcPr>
          <w:p w14:paraId="2345EC15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re handholds / railings / grab bars present?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4233" w:type="dxa"/>
            <w:vAlign w:val="center"/>
          </w:tcPr>
          <w:p w14:paraId="4C7EA823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fected person’s familiarity with location:</w:t>
            </w:r>
          </w:p>
        </w:tc>
      </w:tr>
      <w:tr w:rsidR="00021821" w:rsidRPr="001B0CBD" w14:paraId="281BD0A2" w14:textId="77777777" w:rsidTr="00021821">
        <w:trPr>
          <w:trHeight w:val="288"/>
        </w:trPr>
        <w:tc>
          <w:tcPr>
            <w:tcW w:w="9350" w:type="dxa"/>
            <w:gridSpan w:val="4"/>
            <w:shd w:val="clear" w:color="auto" w:fill="F2CEED" w:themeFill="accent5" w:themeFillTint="33"/>
          </w:tcPr>
          <w:p w14:paraId="094E9E4E" w14:textId="54F61EA6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stacle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ped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leave blank if not a slip event)</w:t>
            </w:r>
          </w:p>
        </w:tc>
      </w:tr>
      <w:tr w:rsidR="00021821" w:rsidRPr="001B0CBD" w14:paraId="16F32F1E" w14:textId="77777777" w:rsidTr="00021821">
        <w:trPr>
          <w:trHeight w:val="504"/>
        </w:trPr>
        <w:tc>
          <w:tcPr>
            <w:tcW w:w="4757" w:type="dxa"/>
            <w:gridSpan w:val="2"/>
          </w:tcPr>
          <w:p w14:paraId="4E1F9677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description of material:</w:t>
            </w:r>
          </w:p>
        </w:tc>
        <w:tc>
          <w:tcPr>
            <w:tcW w:w="4593" w:type="dxa"/>
            <w:gridSpan w:val="2"/>
          </w:tcPr>
          <w:p w14:paraId="2CDC353D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a/extent of material:</w:t>
            </w:r>
          </w:p>
        </w:tc>
      </w:tr>
      <w:tr w:rsidR="00021821" w:rsidRPr="001B0CBD" w14:paraId="1F04530E" w14:textId="77777777" w:rsidTr="00021821">
        <w:trPr>
          <w:trHeight w:val="521"/>
        </w:trPr>
        <w:tc>
          <w:tcPr>
            <w:tcW w:w="9350" w:type="dxa"/>
            <w:gridSpan w:val="4"/>
          </w:tcPr>
          <w:p w14:paraId="0A635018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 w:rsidRPr="004303D4">
              <w:rPr>
                <w:rFonts w:ascii="Times New Roman" w:hAnsi="Times New Roman" w:cs="Times New Roman"/>
              </w:rPr>
              <w:t>How long was the obstacle present before event?</w:t>
            </w:r>
          </w:p>
        </w:tc>
      </w:tr>
      <w:tr w:rsidR="00021821" w:rsidRPr="001B0CBD" w14:paraId="1E116379" w14:textId="77777777" w:rsidTr="00021821">
        <w:trPr>
          <w:trHeight w:val="720"/>
        </w:trPr>
        <w:tc>
          <w:tcPr>
            <w:tcW w:w="9350" w:type="dxa"/>
            <w:gridSpan w:val="4"/>
          </w:tcPr>
          <w:p w14:paraId="03F30B9E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 w:rsidRPr="004303D4">
              <w:rPr>
                <w:rFonts w:ascii="Times New Roman" w:hAnsi="Times New Roman" w:cs="Times New Roman"/>
              </w:rPr>
              <w:t xml:space="preserve">Were there any factors that </w:t>
            </w:r>
            <w:proofErr w:type="gramStart"/>
            <w:r w:rsidRPr="004303D4">
              <w:rPr>
                <w:rFonts w:ascii="Times New Roman" w:hAnsi="Times New Roman" w:cs="Times New Roman"/>
              </w:rPr>
              <w:t>impacted</w:t>
            </w:r>
            <w:proofErr w:type="gramEnd"/>
            <w:r w:rsidRPr="004303D4">
              <w:rPr>
                <w:rFonts w:ascii="Times New Roman" w:hAnsi="Times New Roman" w:cs="Times New Roman"/>
              </w:rPr>
              <w:t xml:space="preserve"> the </w:t>
            </w:r>
            <w:r>
              <w:rPr>
                <w:rFonts w:ascii="Times New Roman" w:hAnsi="Times New Roman" w:cs="Times New Roman"/>
              </w:rPr>
              <w:t>material</w:t>
            </w:r>
            <w:r w:rsidRPr="004303D4">
              <w:rPr>
                <w:rFonts w:ascii="Times New Roman" w:hAnsi="Times New Roman" w:cs="Times New Roman"/>
              </w:rPr>
              <w:t xml:space="preserve"> being seen?</w:t>
            </w:r>
          </w:p>
        </w:tc>
      </w:tr>
      <w:tr w:rsidR="00021821" w:rsidRPr="001B0CBD" w14:paraId="5A950E80" w14:textId="77777777" w:rsidTr="00021821">
        <w:trPr>
          <w:trHeight w:val="288"/>
        </w:trPr>
        <w:tc>
          <w:tcPr>
            <w:tcW w:w="9350" w:type="dxa"/>
            <w:gridSpan w:val="4"/>
            <w:shd w:val="clear" w:color="auto" w:fill="F2CEED" w:themeFill="accent5" w:themeFillTint="33"/>
            <w:vAlign w:val="center"/>
          </w:tcPr>
          <w:p w14:paraId="1C21DFD7" w14:textId="3279F490" w:rsidR="00021821" w:rsidRPr="007B409F" w:rsidRDefault="00021821" w:rsidP="00881B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stacle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pped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 o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>v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leave blank if not a trip event)</w:t>
            </w:r>
          </w:p>
        </w:tc>
      </w:tr>
      <w:tr w:rsidR="00021821" w:rsidRPr="001B0CBD" w14:paraId="1346C2E4" w14:textId="77777777" w:rsidTr="00021821">
        <w:trPr>
          <w:trHeight w:val="504"/>
        </w:trPr>
        <w:tc>
          <w:tcPr>
            <w:tcW w:w="4757" w:type="dxa"/>
            <w:gridSpan w:val="2"/>
            <w:vAlign w:val="center"/>
          </w:tcPr>
          <w:p w14:paraId="235A24B6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description of object:</w:t>
            </w:r>
          </w:p>
        </w:tc>
        <w:tc>
          <w:tcPr>
            <w:tcW w:w="4593" w:type="dxa"/>
            <w:gridSpan w:val="2"/>
            <w:vAlign w:val="center"/>
          </w:tcPr>
          <w:p w14:paraId="543F1649" w14:textId="77777777" w:rsidR="00021821" w:rsidRPr="001B0CBD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ze &amp; shape of object:</w:t>
            </w:r>
          </w:p>
        </w:tc>
      </w:tr>
      <w:tr w:rsidR="00021821" w:rsidRPr="001B0CBD" w14:paraId="10E39718" w14:textId="77777777" w:rsidTr="00021821">
        <w:trPr>
          <w:trHeight w:val="576"/>
        </w:trPr>
        <w:tc>
          <w:tcPr>
            <w:tcW w:w="9350" w:type="dxa"/>
            <w:gridSpan w:val="4"/>
          </w:tcPr>
          <w:p w14:paraId="1CAF6C89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long was the obstacle present before event?</w:t>
            </w:r>
          </w:p>
        </w:tc>
      </w:tr>
      <w:tr w:rsidR="00021821" w:rsidRPr="001B0CBD" w14:paraId="4D5D7BDF" w14:textId="77777777" w:rsidTr="00021821">
        <w:trPr>
          <w:trHeight w:val="720"/>
        </w:trPr>
        <w:tc>
          <w:tcPr>
            <w:tcW w:w="9350" w:type="dxa"/>
            <w:gridSpan w:val="4"/>
          </w:tcPr>
          <w:p w14:paraId="34CB5DDF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re there any factors that impacted the obstacle being seen? </w:t>
            </w:r>
          </w:p>
          <w:p w14:paraId="50023D0D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20AEC34B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06282699" w14:textId="44AC142C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021821" w:rsidRPr="001B0CBD" w14:paraId="5F688DF4" w14:textId="77777777" w:rsidTr="00021821">
        <w:trPr>
          <w:trHeight w:val="288"/>
        </w:trPr>
        <w:tc>
          <w:tcPr>
            <w:tcW w:w="9350" w:type="dxa"/>
            <w:gridSpan w:val="4"/>
            <w:shd w:val="clear" w:color="auto" w:fill="F2CEED" w:themeFill="accent5" w:themeFillTint="33"/>
            <w:vAlign w:val="center"/>
          </w:tcPr>
          <w:p w14:paraId="1665EE02" w14:textId="626B1BA5" w:rsidR="00021821" w:rsidRPr="00A53126" w:rsidRDefault="00021821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Othe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enti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Pr="00A531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ors </w:t>
            </w:r>
          </w:p>
        </w:tc>
      </w:tr>
      <w:tr w:rsidR="00021821" w:rsidRPr="001B0CBD" w14:paraId="201ADF0B" w14:textId="77777777" w:rsidTr="00021821">
        <w:trPr>
          <w:trHeight w:val="288"/>
        </w:trPr>
        <w:tc>
          <w:tcPr>
            <w:tcW w:w="9350" w:type="dxa"/>
            <w:gridSpan w:val="4"/>
            <w:vAlign w:val="center"/>
          </w:tcPr>
          <w:p w14:paraId="491AB191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ght conditions at site of slip / fall:</w:t>
            </w:r>
          </w:p>
        </w:tc>
      </w:tr>
      <w:tr w:rsidR="00021821" w:rsidRPr="001B0CBD" w14:paraId="01D66B20" w14:textId="77777777" w:rsidTr="00021821">
        <w:trPr>
          <w:trHeight w:val="288"/>
        </w:trPr>
        <w:tc>
          <w:tcPr>
            <w:tcW w:w="9350" w:type="dxa"/>
            <w:gridSpan w:val="4"/>
            <w:vAlign w:val="center"/>
          </w:tcPr>
          <w:p w14:paraId="41EB7AE5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rushing?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No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why? ______________________________________________________</w:t>
            </w:r>
          </w:p>
        </w:tc>
      </w:tr>
      <w:tr w:rsidR="00021821" w:rsidRPr="001B0CBD" w14:paraId="1EC6C44B" w14:textId="77777777" w:rsidTr="00021821">
        <w:trPr>
          <w:trHeight w:val="288"/>
        </w:trPr>
        <w:tc>
          <w:tcPr>
            <w:tcW w:w="9350" w:type="dxa"/>
            <w:gridSpan w:val="4"/>
            <w:vAlign w:val="center"/>
          </w:tcPr>
          <w:p w14:paraId="19D86C7D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distracted?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 No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why or by what? _____________________________________________</w:t>
            </w:r>
          </w:p>
        </w:tc>
      </w:tr>
      <w:tr w:rsidR="00021821" w:rsidRPr="001B0CBD" w14:paraId="25080157" w14:textId="77777777" w:rsidTr="00021821">
        <w:trPr>
          <w:trHeight w:val="576"/>
        </w:trPr>
        <w:tc>
          <w:tcPr>
            <w:tcW w:w="9350" w:type="dxa"/>
            <w:gridSpan w:val="4"/>
          </w:tcPr>
          <w:p w14:paraId="4A65234C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carrying something?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 No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describe size, shape, weight and how it was being carried.</w:t>
            </w:r>
          </w:p>
        </w:tc>
      </w:tr>
      <w:tr w:rsidR="00021821" w:rsidRPr="001B0CBD" w14:paraId="037AD596" w14:textId="77777777" w:rsidTr="00021821">
        <w:trPr>
          <w:trHeight w:val="278"/>
        </w:trPr>
        <w:tc>
          <w:tcPr>
            <w:tcW w:w="9350" w:type="dxa"/>
            <w:gridSpan w:val="4"/>
            <w:shd w:val="clear" w:color="auto" w:fill="F2CEED" w:themeFill="accent5" w:themeFillTint="33"/>
          </w:tcPr>
          <w:p w14:paraId="3F92F2D6" w14:textId="7D9D965C" w:rsidR="00021821" w:rsidRPr="00021821" w:rsidRDefault="00021821" w:rsidP="00881B5C">
            <w:pPr>
              <w:rPr>
                <w:rFonts w:ascii="Times New Roman" w:hAnsi="Times New Roman" w:cs="Times New Roman"/>
                <w:b/>
                <w:bCs/>
              </w:rPr>
            </w:pPr>
            <w:r w:rsidRPr="00021821"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</w:tr>
      <w:tr w:rsidR="00021821" w:rsidRPr="001B0CBD" w14:paraId="00A8875D" w14:textId="77777777" w:rsidTr="00021821">
        <w:trPr>
          <w:trHeight w:val="1008"/>
        </w:trPr>
        <w:tc>
          <w:tcPr>
            <w:tcW w:w="9350" w:type="dxa"/>
            <w:gridSpan w:val="4"/>
          </w:tcPr>
          <w:p w14:paraId="72A25BA5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55E0189E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2B54AA38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751D86B4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1D79D4E8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4D4584B8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7556AF2E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14ACB2F8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6AD66BCE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7FB3CB59" w14:textId="77777777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  <w:p w14:paraId="3F281B35" w14:textId="130ECE5B" w:rsidR="00021821" w:rsidRDefault="00021821" w:rsidP="00881B5C">
            <w:pPr>
              <w:rPr>
                <w:rFonts w:ascii="Times New Roman" w:hAnsi="Times New Roman" w:cs="Times New Roman"/>
              </w:rPr>
            </w:pPr>
          </w:p>
        </w:tc>
      </w:tr>
    </w:tbl>
    <w:p w14:paraId="010EAD24" w14:textId="5C5DBCB8" w:rsidR="00B93BEF" w:rsidRDefault="00021821">
      <w:r>
        <w:rPr>
          <w:rFonts w:ascii="Franklin Gothic Book" w:hAnsi="Franklin Gothic Book"/>
          <w:color w:val="000000" w:themeColor="text1"/>
        </w:rPr>
        <w:br w:type="page"/>
      </w:r>
    </w:p>
    <w:sectPr w:rsidR="00B93BE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0012A" w14:textId="77777777" w:rsidR="00021821" w:rsidRDefault="00021821" w:rsidP="00021821">
      <w:pPr>
        <w:spacing w:after="0" w:line="240" w:lineRule="auto"/>
      </w:pPr>
      <w:r>
        <w:separator/>
      </w:r>
    </w:p>
  </w:endnote>
  <w:endnote w:type="continuationSeparator" w:id="0">
    <w:p w14:paraId="05C3DFDD" w14:textId="77777777" w:rsidR="00021821" w:rsidRDefault="00021821" w:rsidP="00021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64EE2" w14:textId="77777777" w:rsidR="00021821" w:rsidRDefault="00021821" w:rsidP="00021821">
      <w:pPr>
        <w:spacing w:after="0" w:line="240" w:lineRule="auto"/>
      </w:pPr>
      <w:r>
        <w:separator/>
      </w:r>
    </w:p>
  </w:footnote>
  <w:footnote w:type="continuationSeparator" w:id="0">
    <w:p w14:paraId="24530524" w14:textId="77777777" w:rsidR="00021821" w:rsidRDefault="00021821" w:rsidP="00021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9BFDC" w14:textId="66DE291A" w:rsidR="00021821" w:rsidRPr="00021821" w:rsidRDefault="00021821" w:rsidP="00021821">
    <w:pPr>
      <w:jc w:val="center"/>
      <w:rPr>
        <w:rFonts w:ascii="Times New Roman" w:hAnsi="Times New Roman" w:cs="Times New Roman"/>
        <w:b/>
        <w:sz w:val="32"/>
        <w:szCs w:val="32"/>
      </w:rPr>
    </w:pPr>
    <w:r w:rsidRPr="00021821">
      <w:rPr>
        <w:rFonts w:ascii="Times New Roman" w:hAnsi="Times New Roman" w:cs="Times New Roman"/>
        <w:b/>
        <w:sz w:val="32"/>
        <w:szCs w:val="32"/>
      </w:rPr>
      <w:t xml:space="preserve">Slip </w:t>
    </w:r>
    <w:r w:rsidR="00EA68FA">
      <w:rPr>
        <w:rFonts w:ascii="Times New Roman" w:hAnsi="Times New Roman" w:cs="Times New Roman"/>
        <w:b/>
        <w:sz w:val="32"/>
        <w:szCs w:val="32"/>
      </w:rPr>
      <w:t>&amp;</w:t>
    </w:r>
    <w:r w:rsidRPr="00021821">
      <w:rPr>
        <w:rFonts w:ascii="Times New Roman" w:hAnsi="Times New Roman" w:cs="Times New Roman"/>
        <w:b/>
        <w:sz w:val="32"/>
        <w:szCs w:val="32"/>
      </w:rPr>
      <w:t xml:space="preserve"> Trip Injuries Investigation Worksheet</w:t>
    </w:r>
  </w:p>
  <w:p w14:paraId="32878DFD" w14:textId="77777777" w:rsidR="00021821" w:rsidRDefault="000218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DI2NjE3sLAwNzRV0lEKTi0uzszPAykwrAUA8cU/bCwAAAA="/>
  </w:docVars>
  <w:rsids>
    <w:rsidRoot w:val="00021821"/>
    <w:rsid w:val="00021821"/>
    <w:rsid w:val="001B5F73"/>
    <w:rsid w:val="002F3D8D"/>
    <w:rsid w:val="0075210E"/>
    <w:rsid w:val="00B93BEF"/>
    <w:rsid w:val="00EA68FA"/>
    <w:rsid w:val="00EE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EA6C4"/>
  <w15:chartTrackingRefBased/>
  <w15:docId w15:val="{26B2DFD2-2BEF-4CAD-A5DA-F8F778A5B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821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8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8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8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8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8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8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8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8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8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8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8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8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8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8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8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8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8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8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8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8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8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8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8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8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8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8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8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8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82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2182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1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821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21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821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5</Words>
  <Characters>2151</Characters>
  <Application>Microsoft Office Word</Application>
  <DocSecurity>0</DocSecurity>
  <Lines>55</Lines>
  <Paragraphs>43</Paragraphs>
  <ScaleCrop>false</ScaleCrop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6-02-19T16:42:00Z</dcterms:created>
  <dcterms:modified xsi:type="dcterms:W3CDTF">2026-02-19T16:42:00Z</dcterms:modified>
</cp:coreProperties>
</file>